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r w:rsidRPr="008464D0">
        <w:t>CAMPO.DELLA.FORNITURA</w:t>
      </w:r>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0D2DBA06" w14:textId="77777777" w:rsidR="008464D0" w:rsidRPr="008464D0" w:rsidRDefault="008464D0" w:rsidP="008464D0">
      <w:pPr>
        <w:widowControl w:val="0"/>
        <w:spacing w:before="60"/>
        <w:rPr>
          <w:rFonts w:eastAsia="Calibri" w:cstheme="minorHAnsi"/>
          <w:b/>
          <w:bCs/>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77777777"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 a tenore del comma 2, del già richiamato art. 15 del Codice “</w:t>
      </w:r>
      <w:r w:rsidRPr="008464D0">
        <w:rPr>
          <w:rFonts w:eastAsia="Calibr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riguardante la nomina i 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 xml:space="preserve">il soggetto nominando è dipendente dell’Ente committente ed è in possesso della necessaria </w:t>
      </w:r>
      <w:r w:rsidRPr="008464D0">
        <w:rPr>
          <w:rFonts w:eastAsia="Calibri" w:cstheme="minorHAnsi"/>
          <w:szCs w:val="20"/>
        </w:rPr>
        <w:lastRenderedPageBreak/>
        <w:t>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371D20EB" w:rsidR="008464D0" w:rsidRPr="00C31D42" w:rsidRDefault="008464D0" w:rsidP="007B0C30">
      <w:pPr>
        <w:pStyle w:val="Elencoliv1"/>
      </w:pPr>
      <w:bookmarkStart w:id="3" w:name="bookmark_rup"/>
      <w:r w:rsidRPr="00C31D42">
        <w:rPr>
          <w:b/>
          <w:bCs/>
        </w:rPr>
        <w:t xml:space="preserve">DI </w:t>
      </w:r>
      <w:r w:rsidRPr="003043A1">
        <w:rPr>
          <w:b/>
          <w:bCs/>
        </w:rPr>
        <w:t>NOMINARE</w:t>
      </w:r>
      <w:r w:rsidRPr="000C0E07">
        <w:rPr>
          <w:b/>
          <w:bCs/>
        </w:rPr>
        <w:t xml:space="preserve"> </w:t>
      </w:r>
      <w:r w:rsidR="00211140">
        <w:rPr>
          <w:b/>
          <w:bCs/>
        </w:rPr>
        <w:t>______</w:t>
      </w:r>
      <w:r w:rsidRPr="000C0E07">
        <w:rPr>
          <w:b/>
          <w:bCs/>
        </w:rPr>
        <w:t xml:space="preserve"> </w:t>
      </w:r>
      <w:bookmarkEnd w:id="3"/>
      <w:r w:rsidRPr="000C0E07">
        <w:t>Responsabile</w:t>
      </w:r>
      <w:r w:rsidRPr="00C31D42">
        <w:t xml:space="preserve"> Unico del Progetto </w:t>
      </w:r>
      <w:r>
        <w:t xml:space="preserve">(RUP) </w:t>
      </w:r>
      <w:r w:rsidRPr="00C31D42">
        <w:t>il quale, ai sensi dell'art. 15 del Codice, dovrà:</w:t>
      </w:r>
    </w:p>
    <w:p w14:paraId="7ED52080"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14CCDE1"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5F032F67"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4" w:name="bookmark_supporto_rup"/>
      <w:r w:rsidR="00A729FC">
        <w:t>CAMPO.SUPPORTO.RUP</w:t>
      </w:r>
      <w:bookmarkEnd w:id="4"/>
      <w:r w:rsidR="00A729FC">
        <w:t xml:space="preserve"> </w:t>
      </w:r>
      <w:r w:rsidRPr="00C31D42">
        <w:t>in qualità di supporto al RUP, fermo restando i compiti e le mansioni a cui gli stessi sono già assegnati;</w:t>
      </w:r>
    </w:p>
    <w:p w14:paraId="733B5311" w14:textId="46347B10" w:rsidR="008464D0" w:rsidRPr="00972B55" w:rsidRDefault="008464D0" w:rsidP="007B0C30">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2951A" w14:textId="77777777" w:rsidR="00E32D89" w:rsidRDefault="00E32D89" w:rsidP="00427EA5">
      <w:r>
        <w:separator/>
      </w:r>
    </w:p>
  </w:endnote>
  <w:endnote w:type="continuationSeparator" w:id="0">
    <w:p w14:paraId="604F6ECF" w14:textId="77777777" w:rsidR="00E32D89" w:rsidRDefault="00E32D8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9C593" w14:textId="77777777" w:rsidR="00E32D89" w:rsidRDefault="00E32D89" w:rsidP="00427EA5">
      <w:r>
        <w:separator/>
      </w:r>
    </w:p>
  </w:footnote>
  <w:footnote w:type="continuationSeparator" w:id="0">
    <w:p w14:paraId="6BA47BCA" w14:textId="77777777" w:rsidR="00E32D89" w:rsidRDefault="00E32D89"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5" w:name="bookmark_headers_istituzionale"/>
          <w:r>
            <w:rPr>
              <w:b/>
              <w:bCs/>
              <w:color w:val="002F5F"/>
              <w:sz w:val="24"/>
            </w:rPr>
            <w:t>Sede Secondaria</w:t>
          </w:r>
          <w:bookmarkEnd w:id="5"/>
          <w:r>
            <w:rPr>
              <w:b/>
              <w:bCs/>
              <w:color w:val="002F5F"/>
              <w:sz w:val="24"/>
            </w:rPr>
            <w:t xml:space="preserve"> </w:t>
          </w:r>
          <w:r>
            <w:rPr>
              <w:color w:val="002F5F"/>
              <w:sz w:val="24"/>
            </w:rPr>
            <w:t>di</w:t>
          </w:r>
          <w:r w:rsidR="00BF7310">
            <w:rPr>
              <w:color w:val="002F5F"/>
              <w:sz w:val="24"/>
            </w:rPr>
            <w:t xml:space="preserve"> </w:t>
          </w:r>
          <w:bookmarkStart w:id="6" w:name="bookmark_headers_sede"/>
          <w:r w:rsidR="00BF7310" w:rsidRPr="00BF7310">
            <w:rPr>
              <w:b/>
              <w:bCs/>
              <w:color w:val="002F5F"/>
              <w:sz w:val="24"/>
            </w:rPr>
            <w:t>CAMPO.Sede.Secondaria</w:t>
          </w:r>
          <w:bookmarkEnd w:id="6"/>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ARTITA IVA N. 02118311006  -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38800F96"/>
    <w:lvl w:ilvl="0" w:tplc="66425F00">
      <w:numFmt w:val="bullet"/>
      <w:pStyle w:val="Elencoliv2"/>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1655909256">
    <w:abstractNumId w:val="1"/>
  </w:num>
  <w:num w:numId="2" w16cid:durableId="1132937780">
    <w:abstractNumId w:val="0"/>
  </w:num>
  <w:num w:numId="3" w16cid:durableId="861742839">
    <w:abstractNumId w:val="2"/>
  </w:num>
  <w:num w:numId="4" w16cid:durableId="5216310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469A"/>
    <w:rsid w:val="000146D4"/>
    <w:rsid w:val="00026E2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949A6"/>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11140"/>
    <w:rsid w:val="00212B67"/>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B6719"/>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573E"/>
    <w:rsid w:val="00A46843"/>
    <w:rsid w:val="00A47CAD"/>
    <w:rsid w:val="00A47EAB"/>
    <w:rsid w:val="00A545EB"/>
    <w:rsid w:val="00A61DF6"/>
    <w:rsid w:val="00A658DB"/>
    <w:rsid w:val="00A674D9"/>
    <w:rsid w:val="00A70309"/>
    <w:rsid w:val="00A725E8"/>
    <w:rsid w:val="00A729FC"/>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2D89"/>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Paragrafoelenco"/>
    <w:link w:val="Elencoliv2Carattere"/>
    <w:qFormat/>
    <w:rsid w:val="00A61DF6"/>
    <w:pPr>
      <w:widowControl w:val="0"/>
      <w:numPr>
        <w:numId w:val="4"/>
      </w:numPr>
      <w:spacing w:after="0"/>
      <w:ind w:left="568" w:hanging="284"/>
    </w:pPr>
    <w:rPr>
      <w:rFonts w:asciiTheme="minorHAnsi" w:eastAsia="Calibri" w:hAnsiTheme="minorHAnsi" w:cstheme="minorHAnsi"/>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A61DF6"/>
    <w:rPr>
      <w:rFonts w:ascii="Source Sans Pro" w:eastAsia="Calibri" w:hAnsi="Source Sans Pro" w:cstheme="minorHAns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2</TotalTime>
  <Pages>1</Pages>
  <Words>808</Words>
  <Characters>4609</Characters>
  <Application>Microsoft Office Word</Application>
  <DocSecurity>0</DocSecurity>
  <Lines>38</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7</cp:revision>
  <dcterms:created xsi:type="dcterms:W3CDTF">2023-09-07T14:19:00Z</dcterms:created>
  <dcterms:modified xsi:type="dcterms:W3CDTF">2025-03-30T11:42:00Z</dcterms:modified>
</cp:coreProperties>
</file>